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tipos-de-ángulos"/>
    <w:p>
      <w:pPr>
        <w:pStyle w:val="Heading2"/>
      </w:pPr>
      <w:r>
        <w:t xml:space="preserve">Unit 7 Lesson 12: Tipos de ángulos</w:t>
      </w:r>
    </w:p>
    <w:bookmarkEnd w:id="20"/>
    <w:bookmarkStart w:id="22" w:name="Xef5ff97fde9d60dcaf18800b973f5459640f527"/>
    <w:p>
      <w:pPr>
        <w:pStyle w:val="Heading3"/>
      </w:pPr>
      <w:r>
        <w:t xml:space="preserve">WU Conversación numérica: Fracciones de 120 y de 36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4" w:name="clasifiquemos-ángulos"/>
    <w:p>
      <w:pPr>
        <w:pStyle w:val="Heading3"/>
      </w:pPr>
      <w:r>
        <w:t xml:space="preserve">1 Clasifiquemos ángul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una lección anterior, tu compañero y tú dibujaron algunos ángulos en unas tarjetas.</w:t>
      </w:r>
    </w:p>
    <w:p>
      <w:pPr>
        <w:pStyle w:val="BodyText"/>
      </w:pPr>
      <w:r>
        <w:t xml:space="preserve">Junta tus tarjetas con las de tu compañero y clasifiquen los ángulos en dos grupos. Prepárate para explicar por qué los clasificaron de esa forma.</w:t>
      </w:r>
    </w:p>
    <w:bookmarkEnd w:id="23"/>
    <w:bookmarkEnd w:id="24"/>
    <w:bookmarkStart w:id="32" w:name="qué-es-en-realidad"/>
    <w:p>
      <w:pPr>
        <w:pStyle w:val="Heading3"/>
      </w:pPr>
      <w:r>
        <w:t xml:space="preserve">2 ¿Qué es en realidad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i y Jada miran este dibujo. Jada dice que solo es una recta. Mai dice que es un 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655.312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Con quién estás de acuerdo? Explica cómo razonaste.</w:t>
      </w:r>
    </w:p>
    <w:p>
      <w:pPr>
        <w:numPr>
          <w:ilvl w:val="0"/>
          <w:numId w:val="1002"/>
        </w:numPr>
      </w:pPr>
      <w:r>
        <w:t xml:space="preserve">Tyler y Andre midieron un ángulo en una letra 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371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655.35737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dijo que el ángulo que midió era obtuso. Tyler dijo que el ángulo era agudo.</w:t>
      </w:r>
    </w:p>
    <w:p>
      <w:pPr>
        <w:numPr>
          <w:ilvl w:val="0"/>
          <w:numId w:val="1000"/>
        </w:numPr>
      </w:pPr>
      <w:r>
        <w:t xml:space="preserve">Explica por qué ambos pueden tener razón.</w:t>
      </w:r>
    </w:p>
    <w:bookmarkEnd w:id="31"/>
    <w:bookmarkEnd w:id="32"/>
    <w:bookmarkStart w:id="86" w:name="ángulos-pequeños-ángulos-grandes"/>
    <w:p>
      <w:pPr>
        <w:pStyle w:val="Heading3"/>
      </w:pPr>
      <w:r>
        <w:t xml:space="preserve">3 Ángulos pequeños, ángulos grandes</w:t>
      </w:r>
    </w:p>
    <w:bookmarkStart w:id="6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 cada caso, identifica el ángulo como agudo, recto, obtuso o lla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655.40099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655.45112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4655.50207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4655.54604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655.56513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655.67685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4655.70557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4655.74929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64655.79274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700" cy="15113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64655.81774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e es un dibujo de la estructura de un tech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713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64655.849878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cuentra en el dibujo todos los ángulos agudos y todos los ángulos obtusos que puedas. Usa una letra “A” para marcar los ángulos agudos, un cuadrado (◻) para los ángulos rectos y una letra “O” para los ángulos obtusos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2000" cy="1371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64655.896849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iego tiene una ficha geométrica que tiene 2 ángulos agudos y 2 ángulos obtusos. ¿Cuál ficha geométrica puede ser?</w:t>
      </w:r>
    </w:p>
    <w:p>
      <w:pPr>
        <w:numPr>
          <w:ilvl w:val="1"/>
          <w:numId w:val="1004"/>
        </w:numPr>
        <w:pStyle w:val="Compact"/>
      </w:pPr>
      <w:r>
        <w:t xml:space="preserve">Después, él toma una ficha geométrica que no tiene ángulos obtusos. ¿Cuál ficha geométrica pudo haber tomado? Explica cómo razonaste.</w:t>
      </w:r>
    </w:p>
    <w:bookmarkEnd w:id="69"/>
    <w:bookmarkStart w:id="8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14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64655.96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1143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64656.009078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1143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64656.051365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1143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64656.088389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5"/>
    <w:bookmarkEnd w:id="8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36Z</dcterms:created>
  <dcterms:modified xsi:type="dcterms:W3CDTF">2022-12-15T00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riUd1cn4MnPtQJCxQBPUtKItVQQWuf3KQTXYXgzg4cTqcIsdRn3uLadxdacC1VcqJbU0TLNoRZLvYt8e/NUw==</vt:lpwstr>
  </property>
</Properties>
</file>